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42209B" w:rsidP="0042209B" w:rsidRDefault="00B451F3" w14:paraId="5829C8C7" w14:textId="7BEE7E74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29ACDA3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:rsidRPr="006E4990" w:rsidR="006E4990" w:rsidP="006E4990" w:rsidRDefault="006E4990" w14:paraId="11589CAE" w14:textId="72BF8BB4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851F65" w:rsidR="00851F65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Pr="00B12240" w:rsidR="00B12240" w:rsidP="00B12240" w:rsidRDefault="000B5ABF" w14:paraId="493C30C5" w14:textId="67BF9E83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0B5ABF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0610E0" w:rsidR="000610E0">
        <w:rPr>
          <w:rFonts w:ascii="Times New Roman" w:hAnsi="Times New Roman" w:eastAsia="Times New Roman" w:cs="Times New Roman"/>
          <w:b/>
          <w:color w:val="000000"/>
        </w:rPr>
        <w:t>2301 660 1757</w:t>
      </w:r>
    </w:p>
    <w:p w:rsidRPr="008575D3" w:rsidR="00092D0C" w:rsidP="00B12240" w:rsidRDefault="00B12240" w14:paraId="537F9704" w14:textId="2527C7C4">
      <w:pPr>
        <w:jc w:val="center"/>
        <w:rPr>
          <w:rFonts w:ascii="Times New Roman" w:hAnsi="Times New Roman"/>
          <w:b/>
          <w:color w:val="000000"/>
        </w:rPr>
      </w:pPr>
      <w:r w:rsidRPr="00B12240">
        <w:rPr>
          <w:rFonts w:ascii="Times New Roman" w:hAnsi="Times New Roman" w:eastAsia="Times New Roman" w:cs="Times New Roman"/>
          <w:b/>
          <w:color w:val="000000"/>
        </w:rPr>
        <w:t>Password: RealEstate (73253782 from phones and video systems)</w:t>
      </w:r>
    </w:p>
    <w:p w:rsidRPr="008575D3" w:rsidR="00092D0C" w:rsidP="00092D0C" w:rsidRDefault="00092D0C" w14:paraId="60D147D9" w14:textId="7A89B34D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092D0C" w14:paraId="57BE300A" w14:textId="52F9A94A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:rsidRPr="00794F02" w:rsidR="00092D0C" w:rsidP="00092D0C" w:rsidRDefault="001C32A6" w14:paraId="2F9C69A1" w14:textId="5B188E21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January 11</w:t>
      </w:r>
      <w:r w:rsidR="000B5ABF">
        <w:rPr>
          <w:rFonts w:ascii="Times New Roman" w:hAnsi="Times New Roman"/>
          <w:b/>
        </w:rPr>
        <w:t>, 202</w:t>
      </w:r>
      <w:r>
        <w:rPr>
          <w:rFonts w:ascii="Times New Roman" w:hAnsi="Times New Roman"/>
          <w:b/>
        </w:rPr>
        <w:t>2</w:t>
      </w:r>
    </w:p>
    <w:p w:rsidRPr="008575D3" w:rsidR="00092D0C" w:rsidP="00092D0C" w:rsidRDefault="00B45AB0" w14:paraId="1E8D0D32" w14:textId="55D7B9AE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5529316" wp14:editId="009ECEE3">
                <wp:simplePos x="0" y="0"/>
                <wp:positionH relativeFrom="margin">
                  <wp:posOffset>4633595</wp:posOffset>
                </wp:positionH>
                <wp:positionV relativeFrom="page">
                  <wp:posOffset>2855557</wp:posOffset>
                </wp:positionV>
                <wp:extent cx="1476375" cy="14478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447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34E48" w:rsidR="00FD4858" w:rsidP="00FD4858" w:rsidRDefault="00FD4858" w14:paraId="57F4E481" w14:textId="77777777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:rsidRPr="00497B28" w:rsidR="00FD4858" w:rsidP="00FD4858" w:rsidRDefault="00FD4858" w14:paraId="68EF13A2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rank Pietranton, Chair</w:t>
                            </w:r>
                          </w:p>
                          <w:p w:rsidRPr="00497B28" w:rsidR="00FD4858" w:rsidP="00FD4858" w:rsidRDefault="00FD4858" w14:paraId="36D127D6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Ulani Gulstone, Vice-Chair</w:t>
                            </w:r>
                          </w:p>
                          <w:p w:rsidRPr="00497B28" w:rsidR="00FD4858" w:rsidP="00FD4858" w:rsidRDefault="00FD4858" w14:paraId="600A110B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dward Downs</w:t>
                            </w:r>
                          </w:p>
                          <w:p w:rsidRPr="00497B28" w:rsidR="00FD4858" w:rsidP="00FD4858" w:rsidRDefault="00FD4858" w14:paraId="7D3CB67F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onique Owens</w:t>
                            </w:r>
                          </w:p>
                          <w:p w:rsidRPr="00497B28" w:rsidR="00FD4858" w:rsidP="00FD4858" w:rsidRDefault="00FD4858" w14:paraId="1D322EBC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lizabeth Blakeslee</w:t>
                            </w:r>
                          </w:p>
                          <w:p w:rsidR="00FD4858" w:rsidP="00FD4858" w:rsidRDefault="00FD4858" w14:paraId="29379ADF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ricka Black</w:t>
                            </w:r>
                          </w:p>
                          <w:p w:rsidR="00FD4858" w:rsidP="00FD4858" w:rsidRDefault="00FD4858" w14:paraId="553D15CE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Joseph Borger</w:t>
                            </w:r>
                          </w:p>
                          <w:p w:rsidRPr="00497B28" w:rsidR="00FD4858" w:rsidP="00FD4858" w:rsidRDefault="00FD4858" w14:paraId="237A73E7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:rsidRPr="00834E48" w:rsidR="00FD4858" w:rsidP="00FD4858" w:rsidRDefault="00FD4858" w14:paraId="2BBD2642" w14:textId="7777777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5529316">
                <v:stroke joinstyle="miter"/>
                <v:path gradientshapeok="t" o:connecttype="rect"/>
              </v:shapetype>
              <v:shape id="Text Box 2" style="position:absolute;left:0;text-align:left;margin-left:364.85pt;margin-top:224.85pt;width:116.25pt;height:11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color="#c6d9f1 [67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">
                <v:textbox>
                  <w:txbxContent>
                    <w:p w:rsidRPr="00834E48" w:rsidR="00FD4858" w:rsidP="00FD4858" w:rsidRDefault="00FD4858" w14:paraId="57F4E481" w14:textId="77777777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:rsidRPr="00497B28" w:rsidR="00FD4858" w:rsidP="00FD4858" w:rsidRDefault="00FD4858" w14:paraId="68EF13A2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rank Pietranton, Chair</w:t>
                      </w:r>
                    </w:p>
                    <w:p w:rsidRPr="00497B28" w:rsidR="00FD4858" w:rsidP="00FD4858" w:rsidRDefault="00FD4858" w14:paraId="36D127D6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Ulani Gulstone, Vice-Chair</w:t>
                      </w:r>
                    </w:p>
                    <w:p w:rsidRPr="00497B28" w:rsidR="00FD4858" w:rsidP="00FD4858" w:rsidRDefault="00FD4858" w14:paraId="600A110B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dward Downs</w:t>
                      </w:r>
                    </w:p>
                    <w:p w:rsidRPr="00497B28" w:rsidR="00FD4858" w:rsidP="00FD4858" w:rsidRDefault="00FD4858" w14:paraId="7D3CB67F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Monique Owens</w:t>
                      </w:r>
                    </w:p>
                    <w:p w:rsidRPr="00497B28" w:rsidR="00FD4858" w:rsidP="00FD4858" w:rsidRDefault="00FD4858" w14:paraId="1D322EBC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lizabeth Blakeslee</w:t>
                      </w:r>
                    </w:p>
                    <w:p w:rsidR="00FD4858" w:rsidP="00FD4858" w:rsidRDefault="00FD4858" w14:paraId="29379ADF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ricka Black</w:t>
                      </w:r>
                    </w:p>
                    <w:p w:rsidR="00FD4858" w:rsidP="00FD4858" w:rsidRDefault="00FD4858" w14:paraId="553D15CE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Joseph Borger</w:t>
                      </w:r>
                    </w:p>
                    <w:p w:rsidRPr="00497B28" w:rsidR="00FD4858" w:rsidP="00FD4858" w:rsidRDefault="00FD4858" w14:paraId="237A73E7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Pr="00834E48" w:rsidR="00FD4858" w:rsidP="00FD4858" w:rsidRDefault="00FD4858" w14:paraId="2BBD2642" w14:textId="7777777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Pr="008575D3" w:rsidR="00092D0C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1F81AFB9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5BAE8032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9A6440E" w:rsidR="00092D0C">
        <w:rPr>
          <w:rFonts w:ascii="Times New Roman" w:hAnsi="Times New Roman"/>
          <w:sz w:val="22"/>
          <w:szCs w:val="22"/>
        </w:rPr>
        <w:t>Call to Order – 10:</w:t>
      </w:r>
      <w:r w:rsidRPr="09A6440E" w:rsidR="003065FB">
        <w:rPr>
          <w:rFonts w:ascii="Times New Roman" w:hAnsi="Times New Roman"/>
          <w:sz w:val="22"/>
          <w:szCs w:val="22"/>
        </w:rPr>
        <w:t>0</w:t>
      </w:r>
      <w:r w:rsidRPr="09A6440E" w:rsidR="00092D0C">
        <w:rPr>
          <w:rFonts w:ascii="Times New Roman" w:hAnsi="Times New Roman"/>
          <w:sz w:val="22"/>
          <w:szCs w:val="22"/>
        </w:rPr>
        <w:t>0 am</w:t>
      </w:r>
      <w:r w:rsidRPr="09A6440E" w:rsidR="04D3BCFC">
        <w:rPr>
          <w:rFonts w:ascii="Times New Roman" w:hAnsi="Times New Roman"/>
          <w:sz w:val="22"/>
          <w:szCs w:val="22"/>
        </w:rPr>
        <w:t xml:space="preserve"> @ 10:07</w:t>
      </w:r>
    </w:p>
    <w:p w:rsidR="00092D0C" w:rsidP="00092D0C" w:rsidRDefault="00092D0C" w14:paraId="099A16FC" w14:textId="71D91493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00092D0C" w:rsidP="00092D0C" w:rsidRDefault="00092D0C" w14:paraId="115D33FC" w14:textId="5C2C3FA8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:rsidR="005E544E" w:rsidP="00113E74" w:rsidRDefault="005E544E" w14:paraId="29EB2B97" w14:textId="48631BF5">
      <w:pPr>
        <w:ind w:left="1440"/>
        <w:rPr>
          <w:rFonts w:ascii="Times New Roman" w:hAnsi="Times New Roman"/>
          <w:sz w:val="22"/>
          <w:szCs w:val="22"/>
        </w:rPr>
      </w:pPr>
    </w:p>
    <w:p w:rsidRPr="003B0013" w:rsidR="00092D0C" w:rsidP="00121A9E" w:rsidRDefault="00092D0C" w14:paraId="77BB9F88" w14:textId="5203271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9A6440E" w:rsidR="00092D0C">
        <w:rPr>
          <w:rFonts w:ascii="Times New Roman" w:hAnsi="Times New Roman"/>
          <w:sz w:val="22"/>
          <w:szCs w:val="22"/>
        </w:rPr>
        <w:t xml:space="preserve">Minutes – Draft, </w:t>
      </w:r>
      <w:r w:rsidRPr="09A6440E" w:rsidR="001C32A6">
        <w:rPr>
          <w:rFonts w:ascii="Times New Roman" w:hAnsi="Times New Roman"/>
          <w:sz w:val="22"/>
          <w:szCs w:val="22"/>
        </w:rPr>
        <w:t xml:space="preserve">December </w:t>
      </w:r>
      <w:r w:rsidRPr="09A6440E" w:rsidR="00B37251">
        <w:rPr>
          <w:rFonts w:ascii="Times New Roman" w:hAnsi="Times New Roman"/>
          <w:sz w:val="22"/>
          <w:szCs w:val="22"/>
        </w:rPr>
        <w:t>14</w:t>
      </w:r>
      <w:r w:rsidRPr="09A6440E" w:rsidR="004E5299">
        <w:rPr>
          <w:rFonts w:ascii="Times New Roman" w:hAnsi="Times New Roman"/>
          <w:sz w:val="22"/>
          <w:szCs w:val="22"/>
        </w:rPr>
        <w:t>, 202</w:t>
      </w:r>
      <w:r w:rsidRPr="09A6440E" w:rsidR="00DF6AC5">
        <w:rPr>
          <w:rFonts w:ascii="Times New Roman" w:hAnsi="Times New Roman"/>
          <w:sz w:val="22"/>
          <w:szCs w:val="22"/>
        </w:rPr>
        <w:t>1</w:t>
      </w:r>
      <w:r w:rsidRPr="09A6440E" w:rsidR="5FAD0A4D">
        <w:rPr>
          <w:rFonts w:ascii="Times New Roman" w:hAnsi="Times New Roman"/>
          <w:sz w:val="22"/>
          <w:szCs w:val="22"/>
        </w:rPr>
        <w:t xml:space="preserve"> </w:t>
      </w:r>
      <w:r w:rsidRPr="09A6440E" w:rsidR="558E94B2">
        <w:rPr>
          <w:rFonts w:ascii="Times New Roman" w:hAnsi="Times New Roman"/>
          <w:sz w:val="22"/>
          <w:szCs w:val="22"/>
        </w:rPr>
        <w:t>(Joe and Elizabeth)</w:t>
      </w:r>
    </w:p>
    <w:p w:rsidRPr="003B0013" w:rsidR="00092D0C" w:rsidP="00092D0C" w:rsidRDefault="00092D0C" w14:paraId="73E40D01" w14:textId="776083F5">
      <w:pPr>
        <w:rPr>
          <w:rFonts w:ascii="Times New Roman" w:hAnsi="Times New Roman"/>
          <w:sz w:val="22"/>
          <w:szCs w:val="22"/>
        </w:rPr>
      </w:pPr>
    </w:p>
    <w:p w:rsidRPr="009525EB" w:rsidR="00D20EC0" w:rsidP="009525EB" w:rsidRDefault="006C0A8E" w14:paraId="7E17B058" w14:textId="7728C6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8E50577" wp14:editId="553DA4BF">
                <wp:simplePos x="0" y="0"/>
                <wp:positionH relativeFrom="margin">
                  <wp:posOffset>4327497</wp:posOffset>
                </wp:positionH>
                <wp:positionV relativeFrom="paragraph">
                  <wp:posOffset>5549</wp:posOffset>
                </wp:positionV>
                <wp:extent cx="2035503" cy="1152939"/>
                <wp:effectExtent l="0" t="0" r="22225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503" cy="1152939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D11FC" w:rsidR="004F7170" w:rsidP="004F7170" w:rsidRDefault="004F7170" w14:paraId="2800A248" w14:textId="520E255C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</w:t>
                            </w:r>
                            <w:r w:rsidR="008F650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:rsidRPr="0093408D" w:rsidR="004F7170" w:rsidP="004F7170" w:rsidRDefault="0085386B" w14:paraId="3B5E7B39" w14:textId="7517B20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  <w:r w:rsidRPr="0093408D" w:rsidR="00C9768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8</w:t>
                            </w:r>
                            <w:r w:rsidRPr="0093408D" w:rsidR="00C9768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4F7170" w:rsidP="004F7170" w:rsidRDefault="0085386B" w14:paraId="32AA1618" w14:textId="1816FD2D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3</w:t>
                            </w:r>
                            <w:r w:rsidR="00C9768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8</w:t>
                            </w:r>
                            <w:r w:rsidRPr="00D8388C" w:rsidR="00D8388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Pr="0093408D" w:rsidR="008F650C" w:rsidP="004F7170" w:rsidRDefault="00D55FA8" w14:paraId="635E86EB" w14:textId="7F87D6FE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4</w:t>
                            </w:r>
                            <w:r w:rsidR="008F650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  <w:r w:rsidRPr="00D8388C" w:rsidR="008F650C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4F7170" w:rsidP="004F7170" w:rsidRDefault="004F7170" w14:paraId="249A5215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:rsidRPr="00EB5610" w:rsidR="000A6108" w:rsidP="000A6108" w:rsidRDefault="00EE53E2" w14:paraId="31FB748F" w14:textId="3803BDCF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2 Mid-Year Meeting</w:t>
                            </w:r>
                          </w:p>
                          <w:p w:rsidR="000A6108" w:rsidP="000A6108" w:rsidRDefault="00EE53E2" w14:paraId="0EECEAE1" w14:textId="14644842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4</w:t>
                            </w:r>
                            <w:r w:rsidR="004850ED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6-8</w:t>
                            </w:r>
                            <w:r w:rsidRPr="00D313E4" w:rsidR="000A6108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0A6108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0A6108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Savannah</w:t>
                            </w:r>
                            <w:r w:rsidR="00C9768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, GA</w:t>
                            </w:r>
                          </w:p>
                          <w:p w:rsidR="00B45AB0" w:rsidP="007C7604" w:rsidRDefault="00B45AB0" w14:paraId="2C3D3EAE" w14:textId="7777777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style="position:absolute;left:0;text-align:left;margin-left:340.75pt;margin-top:.45pt;width:160.3pt;height:90.8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fillcolor="#c5e0b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" w14:anchorId="78E50577">
                <v:textbox>
                  <w:txbxContent>
                    <w:p w:rsidRPr="007D11FC" w:rsidR="004F7170" w:rsidP="004F7170" w:rsidRDefault="004F7170" w14:paraId="2800A248" w14:textId="520E255C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</w:t>
                      </w:r>
                      <w:r w:rsidR="008F650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:rsidRPr="0093408D" w:rsidR="004F7170" w:rsidP="004F7170" w:rsidRDefault="0085386B" w14:paraId="3B5E7B39" w14:textId="7517B20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  <w:r w:rsidRPr="0093408D" w:rsidR="00C9768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8</w:t>
                      </w:r>
                      <w:r w:rsidRPr="0093408D" w:rsidR="00C9768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</w:p>
                    <w:p w:rsidR="004F7170" w:rsidP="004F7170" w:rsidRDefault="0085386B" w14:paraId="32AA1618" w14:textId="1816FD2D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3</w:t>
                      </w:r>
                      <w:r w:rsidR="00C9768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8</w:t>
                      </w:r>
                      <w:r w:rsidRPr="00D8388C" w:rsidR="00D8388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</w:p>
                    <w:p w:rsidRPr="0093408D" w:rsidR="008F650C" w:rsidP="004F7170" w:rsidRDefault="00D55FA8" w14:paraId="635E86EB" w14:textId="7F87D6FE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4</w:t>
                      </w:r>
                      <w:r w:rsidR="008F650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  <w:r w:rsidRPr="00D8388C" w:rsidR="008F650C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</w:p>
                    <w:p w:rsidR="004F7170" w:rsidP="004F7170" w:rsidRDefault="004F7170" w14:paraId="249A5215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:rsidRPr="00EB5610" w:rsidR="000A6108" w:rsidP="000A6108" w:rsidRDefault="00EE53E2" w14:paraId="31FB748F" w14:textId="3803BDCF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2 Mid-Year Meeting</w:t>
                      </w:r>
                    </w:p>
                    <w:p w:rsidR="000A6108" w:rsidP="000A6108" w:rsidRDefault="00EE53E2" w14:paraId="0EECEAE1" w14:textId="14644842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4</w:t>
                      </w:r>
                      <w:r w:rsidR="004850ED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6-8</w:t>
                      </w:r>
                      <w:r w:rsidRPr="00D313E4" w:rsidR="000A6108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0A6108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 w:rsidR="000A6108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Savannah</w:t>
                      </w:r>
                      <w:r w:rsidR="00C9768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, GA</w:t>
                      </w:r>
                    </w:p>
                    <w:p w:rsidR="00B45AB0" w:rsidP="007C7604" w:rsidRDefault="00B45AB0" w14:paraId="2C3D3EAE" w14:textId="7777777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B0013" w:rsidR="00092D0C">
        <w:rPr>
          <w:rFonts w:ascii="Times New Roman" w:hAnsi="Times New Roman"/>
          <w:sz w:val="22"/>
          <w:szCs w:val="22"/>
        </w:rPr>
        <w:t>Recommendation</w:t>
      </w:r>
      <w:r w:rsidR="009525EB">
        <w:rPr>
          <w:rFonts w:ascii="Times New Roman" w:hAnsi="Times New Roman"/>
          <w:sz w:val="22"/>
          <w:szCs w:val="22"/>
        </w:rPr>
        <w:t xml:space="preserve"> – E</w:t>
      </w:r>
      <w:r w:rsidRPr="009525EB" w:rsidR="00D20EC0">
        <w:rPr>
          <w:rFonts w:ascii="Times New Roman" w:hAnsi="Times New Roman"/>
          <w:sz w:val="22"/>
          <w:szCs w:val="22"/>
        </w:rPr>
        <w:t xml:space="preserve">ducation Committee Recommendations </w:t>
      </w:r>
    </w:p>
    <w:p w:rsidRPr="003B0013" w:rsidR="00CA4904" w:rsidP="00CA4904" w:rsidRDefault="00CA4904" w14:paraId="35E40D6C" w14:textId="6BE8D13C">
      <w:pPr>
        <w:pStyle w:val="ListParagraph"/>
        <w:ind w:left="1440"/>
        <w:rPr>
          <w:rFonts w:ascii="Times New Roman" w:hAnsi="Times New Roman"/>
          <w:sz w:val="22"/>
          <w:szCs w:val="22"/>
        </w:rPr>
      </w:pPr>
      <w:r w:rsidRPr="09A6440E" w:rsidR="2A7A4C29">
        <w:rPr>
          <w:rFonts w:ascii="Times New Roman" w:hAnsi="Times New Roman"/>
          <w:sz w:val="22"/>
          <w:szCs w:val="22"/>
        </w:rPr>
        <w:t xml:space="preserve">(Monique and </w:t>
      </w:r>
      <w:r w:rsidRPr="09A6440E" w:rsidR="3D29DD33">
        <w:rPr>
          <w:rFonts w:ascii="Times New Roman" w:hAnsi="Times New Roman"/>
          <w:sz w:val="22"/>
          <w:szCs w:val="22"/>
        </w:rPr>
        <w:t>Ericka)</w:t>
      </w:r>
    </w:p>
    <w:p w:rsidR="00371CA4" w:rsidP="00092D0C" w:rsidRDefault="00371CA4" w14:paraId="76DF9AC1" w14:textId="4E1D50C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udget Update</w:t>
      </w:r>
    </w:p>
    <w:p w:rsidR="00371CA4" w:rsidP="00371CA4" w:rsidRDefault="00371CA4" w14:paraId="4F3D1795" w14:textId="2455D6CC">
      <w:pPr>
        <w:ind w:left="72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060A9E2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3065FB" w14:paraId="3A5C6DE8" w14:textId="36ED4CB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61E5E5E2" w:rsidP="00CA4904" w:rsidRDefault="00092D0C" w14:paraId="62A2EBB2" w14:textId="6418110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:rsidRPr="00CA4904" w:rsidR="00CA4904" w:rsidP="00CA4904" w:rsidRDefault="00CA4904" w14:paraId="53D9A17D" w14:textId="61CF6DD7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542C84" w14:paraId="53A1D334" w14:textId="65C87B9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A2761" w:rsidP="0010164F" w:rsidRDefault="00092D0C" w14:paraId="216EC2FE" w14:textId="6AAD70C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:rsidR="00D10A7C" w:rsidP="09A6440E" w:rsidRDefault="00303472" w14:paraId="3059B71C" w14:textId="525C7F1C">
      <w:pPr>
        <w:numPr>
          <w:ilvl w:val="1"/>
          <w:numId w:val="6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sz w:val="22"/>
          <w:szCs w:val="22"/>
        </w:rPr>
      </w:pPr>
      <w:r w:rsidRPr="09A6440E" w:rsidR="00303472">
        <w:rPr>
          <w:rFonts w:ascii="Times New Roman" w:hAnsi="Times New Roman"/>
          <w:sz w:val="22"/>
          <w:szCs w:val="22"/>
        </w:rPr>
        <w:t>Vote – Attendees for the Real Estate Educators Annual Meeting</w:t>
      </w:r>
      <w:r w:rsidRPr="09A6440E" w:rsidR="5B611A7C">
        <w:rPr>
          <w:rFonts w:ascii="Times New Roman" w:hAnsi="Times New Roman"/>
          <w:sz w:val="22"/>
          <w:szCs w:val="22"/>
        </w:rPr>
        <w:t xml:space="preserve"> (Elizabeth and Joe)</w:t>
      </w:r>
    </w:p>
    <w:p w:rsidR="312F0126" w:rsidP="09A6440E" w:rsidRDefault="312F0126" w14:paraId="72CA3F01" w14:textId="7111881E">
      <w:pPr>
        <w:pStyle w:val="Normal"/>
        <w:numPr>
          <w:ilvl w:val="2"/>
          <w:numId w:val="6"/>
        </w:numPr>
        <w:rPr>
          <w:sz w:val="22"/>
          <w:szCs w:val="22"/>
        </w:rPr>
      </w:pPr>
      <w:r w:rsidRPr="09A6440E" w:rsidR="312F0126">
        <w:rPr>
          <w:rFonts w:ascii="Times New Roman" w:hAnsi="Times New Roman"/>
          <w:sz w:val="22"/>
          <w:szCs w:val="22"/>
        </w:rPr>
        <w:t>Kevin and Ericka</w:t>
      </w:r>
    </w:p>
    <w:p w:rsidR="001D3294" w:rsidP="09A6440E" w:rsidRDefault="001D3294" w14:paraId="35C479BB" w14:textId="59ED16A2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9A6440E" w:rsidR="001D3294">
        <w:rPr>
          <w:rFonts w:ascii="Times New Roman" w:hAnsi="Times New Roman"/>
          <w:sz w:val="22"/>
          <w:szCs w:val="22"/>
        </w:rPr>
        <w:t>Vote – Funding for Historic Preservation Seminar</w:t>
      </w:r>
      <w:r w:rsidRPr="09A6440E" w:rsidR="637CB297">
        <w:rPr>
          <w:rFonts w:ascii="Times New Roman" w:hAnsi="Times New Roman"/>
          <w:sz w:val="22"/>
          <w:szCs w:val="22"/>
        </w:rPr>
        <w:t xml:space="preserve"> (Elizabeth and Joe)</w:t>
      </w:r>
    </w:p>
    <w:p w:rsidR="6FD3E657" w:rsidP="09A6440E" w:rsidRDefault="6FD3E657" w14:paraId="4986C220" w14:textId="267FDE29">
      <w:pPr>
        <w:pStyle w:val="Normal"/>
        <w:numPr>
          <w:ilvl w:val="1"/>
          <w:numId w:val="6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sz w:val="22"/>
          <w:szCs w:val="22"/>
        </w:rPr>
      </w:pPr>
      <w:r w:rsidRPr="09A6440E" w:rsidR="6FD3E657">
        <w:rPr>
          <w:rFonts w:ascii="Times New Roman" w:hAnsi="Times New Roman"/>
          <w:sz w:val="22"/>
          <w:szCs w:val="22"/>
        </w:rPr>
        <w:t xml:space="preserve">Vote – Attendees for the ARELLO Mid-Year Meeting </w:t>
      </w:r>
      <w:r w:rsidRPr="09A6440E" w:rsidR="7049DF5F">
        <w:rPr>
          <w:rFonts w:ascii="Times New Roman" w:hAnsi="Times New Roman"/>
          <w:sz w:val="22"/>
          <w:szCs w:val="22"/>
        </w:rPr>
        <w:t>(Elizabeth and Joe)</w:t>
      </w:r>
    </w:p>
    <w:p w:rsidR="4BEBF131" w:rsidP="09A6440E" w:rsidRDefault="4BEBF131" w14:paraId="7FB305E9" w14:textId="75F9B9DF">
      <w:pPr>
        <w:pStyle w:val="Normal"/>
        <w:numPr>
          <w:ilvl w:val="2"/>
          <w:numId w:val="6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sz w:val="22"/>
          <w:szCs w:val="22"/>
        </w:rPr>
      </w:pPr>
      <w:r w:rsidRPr="09A6440E" w:rsidR="4BEBF131">
        <w:rPr>
          <w:rFonts w:ascii="Times New Roman" w:hAnsi="Times New Roman"/>
          <w:sz w:val="22"/>
          <w:szCs w:val="22"/>
        </w:rPr>
        <w:t>Frank, Ulani, Joe, Elizabeth, Ed</w:t>
      </w:r>
      <w:r w:rsidRPr="09A6440E" w:rsidR="1EF56924">
        <w:rPr>
          <w:rFonts w:ascii="Times New Roman" w:hAnsi="Times New Roman"/>
          <w:sz w:val="22"/>
          <w:szCs w:val="22"/>
        </w:rPr>
        <w:t>, Ericka</w:t>
      </w:r>
      <w:r w:rsidRPr="09A6440E" w:rsidR="558A9F7C">
        <w:rPr>
          <w:rFonts w:ascii="Times New Roman" w:hAnsi="Times New Roman"/>
          <w:sz w:val="22"/>
          <w:szCs w:val="22"/>
        </w:rPr>
        <w:t>, Leon and respective staff</w:t>
      </w:r>
    </w:p>
    <w:p w:rsidR="6FD3E657" w:rsidP="09A6440E" w:rsidRDefault="6FD3E657" w14:paraId="1709470F" w14:textId="558CAC41">
      <w:pPr>
        <w:pStyle w:val="Normal"/>
        <w:numPr>
          <w:ilvl w:val="1"/>
          <w:numId w:val="6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sz w:val="22"/>
          <w:szCs w:val="22"/>
        </w:rPr>
      </w:pPr>
      <w:r w:rsidRPr="09A6440E" w:rsidR="6FD3E657">
        <w:rPr>
          <w:rFonts w:ascii="Times New Roman" w:hAnsi="Times New Roman"/>
          <w:sz w:val="22"/>
          <w:szCs w:val="22"/>
        </w:rPr>
        <w:t>Vote - Attendees for ARELLO Annual Meeting Aug 29-Sept 2 Nashville, TN</w:t>
      </w:r>
      <w:r w:rsidRPr="09A6440E" w:rsidR="5B21D618">
        <w:rPr>
          <w:rFonts w:ascii="Times New Roman" w:hAnsi="Times New Roman"/>
          <w:sz w:val="22"/>
          <w:szCs w:val="22"/>
        </w:rPr>
        <w:t xml:space="preserve"> (Elizabeth and Joe)</w:t>
      </w:r>
    </w:p>
    <w:p w:rsidR="6FD3E657" w:rsidP="09A6440E" w:rsidRDefault="6FD3E657" w14:paraId="64B633DC" w14:textId="4091E943">
      <w:pPr>
        <w:pStyle w:val="Normal"/>
        <w:numPr>
          <w:ilvl w:val="2"/>
          <w:numId w:val="6"/>
        </w:numPr>
        <w:rPr>
          <w:sz w:val="22"/>
          <w:szCs w:val="22"/>
        </w:rPr>
      </w:pPr>
      <w:r w:rsidRPr="09A6440E" w:rsidR="6FD3E657">
        <w:rPr>
          <w:rFonts w:ascii="Times New Roman" w:hAnsi="Times New Roman"/>
          <w:sz w:val="22"/>
          <w:szCs w:val="22"/>
        </w:rPr>
        <w:t>Frank, Ulani, Joe, Elizabeth,</w:t>
      </w:r>
      <w:r w:rsidRPr="09A6440E" w:rsidR="6D9008AB">
        <w:rPr>
          <w:rFonts w:ascii="Times New Roman" w:hAnsi="Times New Roman"/>
          <w:sz w:val="22"/>
          <w:szCs w:val="22"/>
        </w:rPr>
        <w:t xml:space="preserve"> Ed</w:t>
      </w:r>
      <w:r w:rsidRPr="09A6440E" w:rsidR="745A2E93">
        <w:rPr>
          <w:rFonts w:ascii="Times New Roman" w:hAnsi="Times New Roman"/>
          <w:sz w:val="22"/>
          <w:szCs w:val="22"/>
        </w:rPr>
        <w:t>, Ericka, Leon</w:t>
      </w:r>
      <w:r w:rsidRPr="09A6440E" w:rsidR="17FC45EE">
        <w:rPr>
          <w:rFonts w:ascii="Times New Roman" w:hAnsi="Times New Roman"/>
          <w:sz w:val="22"/>
          <w:szCs w:val="22"/>
        </w:rPr>
        <w:t xml:space="preserve"> and respective staff</w:t>
      </w:r>
    </w:p>
    <w:p w:rsidR="1A05FFAE" w:rsidP="09A6440E" w:rsidRDefault="1A05FFAE" w14:paraId="30D093F5" w14:textId="34DF73F2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09A6440E" w:rsidR="1A05FFAE">
        <w:rPr>
          <w:rFonts w:ascii="Times New Roman" w:hAnsi="Times New Roman"/>
          <w:sz w:val="22"/>
          <w:szCs w:val="22"/>
        </w:rPr>
        <w:t>Offer mandatory CE courses</w:t>
      </w:r>
      <w:r w:rsidRPr="09A6440E" w:rsidR="462407EB">
        <w:rPr>
          <w:rFonts w:ascii="Times New Roman" w:hAnsi="Times New Roman"/>
          <w:sz w:val="22"/>
          <w:szCs w:val="22"/>
        </w:rPr>
        <w:t xml:space="preserve"> (Ericka and Elizabeth)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371CA4" w:rsidR="000B5ABF" w:rsidP="000B5ABF" w:rsidRDefault="000B5ABF" w14:paraId="4EFF9F70" w14:textId="782C016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9A6440E" w:rsidR="000B5ABF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Executive Session {Closed to the Public} – </w:t>
      </w:r>
      <w:r w:rsidRPr="09A6440E" w:rsidR="000B5ABF">
        <w:rPr>
          <w:rFonts w:ascii="Times New Roman" w:hAnsi="Times New Roman"/>
          <w:sz w:val="22"/>
          <w:szCs w:val="22"/>
        </w:rPr>
        <w:t xml:space="preserve">to </w:t>
      </w:r>
      <w:r w:rsidRPr="09A6440E" w:rsidR="000B5ABF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consult with an attorney pursuant to D.C. Official Code § 2-575(b) (4) (A); D.C. Official Code § 2-575(b) (9) to </w:t>
      </w:r>
      <w:r w:rsidRPr="09A6440E" w:rsidR="000B5ABF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9A6440E" w:rsidR="000B5ABF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09A6440E" w:rsidR="6FE7F19C">
        <w:rPr>
          <w:rFonts w:ascii="Times New Roman" w:hAnsi="Times New Roman"/>
          <w:color w:val="FF0000"/>
          <w:sz w:val="22"/>
          <w:szCs w:val="22"/>
        </w:rPr>
        <w:t>@ 11:08</w:t>
      </w:r>
      <w:r w:rsidRPr="09A6440E" w:rsidR="0996AB39">
        <w:rPr>
          <w:rFonts w:ascii="Times New Roman" w:hAnsi="Times New Roman"/>
          <w:color w:val="FF0000"/>
          <w:sz w:val="22"/>
          <w:szCs w:val="22"/>
        </w:rPr>
        <w:t>-12:31</w:t>
      </w:r>
      <w:r w:rsidRPr="09A6440E" w:rsidR="6FE7F19C">
        <w:rPr>
          <w:rFonts w:ascii="Times New Roman" w:hAnsi="Times New Roman"/>
          <w:color w:val="FF0000"/>
          <w:sz w:val="22"/>
          <w:szCs w:val="22"/>
        </w:rPr>
        <w:t xml:space="preserve"> Elizabeth and Monique</w:t>
      </w:r>
    </w:p>
    <w:p w:rsidR="00371CA4" w:rsidP="00371CA4" w:rsidRDefault="00371CA4" w14:paraId="6E2885AE" w14:textId="77777777">
      <w:pPr>
        <w:pStyle w:val="ListParagraph"/>
        <w:rPr>
          <w:rFonts w:ascii="Times New Roman" w:hAnsi="Times New Roman"/>
          <w:sz w:val="22"/>
          <w:szCs w:val="22"/>
        </w:rPr>
      </w:pPr>
    </w:p>
    <w:p w:rsidR="00371CA4" w:rsidP="000B5ABF" w:rsidRDefault="00371CA4" w14:paraId="68B4763A" w14:textId="418253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commendations</w:t>
      </w:r>
    </w:p>
    <w:p w:rsidR="00371CA4" w:rsidP="00371CA4" w:rsidRDefault="00371CA4" w14:paraId="184D67C2" w14:textId="77777777">
      <w:pPr>
        <w:pStyle w:val="ListParagraph"/>
        <w:rPr>
          <w:rFonts w:ascii="Times New Roman" w:hAnsi="Times New Roman"/>
          <w:sz w:val="22"/>
          <w:szCs w:val="22"/>
        </w:rPr>
      </w:pPr>
    </w:p>
    <w:p w:rsidRPr="006C0020" w:rsidR="00371CA4" w:rsidP="006C0020" w:rsidRDefault="00371CA4" w14:paraId="2AB31423" w14:textId="3A8BED36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9A6440E" w:rsidR="00371CA4">
        <w:rPr>
          <w:rFonts w:ascii="Times New Roman" w:hAnsi="Times New Roman"/>
          <w:sz w:val="22"/>
          <w:szCs w:val="22"/>
        </w:rPr>
        <w:t>Applications for Licensure</w:t>
      </w:r>
      <w:r w:rsidRPr="09A6440E" w:rsidR="574E32ED">
        <w:rPr>
          <w:rFonts w:ascii="Times New Roman" w:hAnsi="Times New Roman"/>
          <w:sz w:val="22"/>
          <w:szCs w:val="22"/>
        </w:rPr>
        <w:t xml:space="preserve"> (Elizabeth and Ericka)</w:t>
      </w:r>
    </w:p>
    <w:p w:rsidR="574E32ED" w:rsidP="09A6440E" w:rsidRDefault="574E32ED" w14:paraId="3A2B5251" w14:textId="306167CA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9A6440E" w:rsidR="574E32ED">
        <w:rPr>
          <w:rFonts w:ascii="Times New Roman" w:hAnsi="Times New Roman" w:eastAsia="Times New Roman" w:cs="Times New Roman"/>
          <w:sz w:val="22"/>
          <w:szCs w:val="22"/>
        </w:rPr>
        <w:t>Technical applications (Elizabeth and Monique)</w:t>
      </w:r>
    </w:p>
    <w:p w:rsidRPr="005C5B10" w:rsidR="00371CA4" w:rsidP="00371CA4" w:rsidRDefault="00371CA4" w14:paraId="50E0D239" w14:textId="657BB04F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9A6440E" w:rsidR="00371CA4">
        <w:rPr>
          <w:rFonts w:ascii="Times New Roman" w:hAnsi="Times New Roman"/>
          <w:sz w:val="22"/>
          <w:szCs w:val="22"/>
        </w:rPr>
        <w:t>Legal Recommendations for complaints</w:t>
      </w:r>
      <w:r w:rsidRPr="09A6440E" w:rsidR="002D7332">
        <w:rPr>
          <w:rFonts w:ascii="Times New Roman" w:hAnsi="Times New Roman"/>
          <w:sz w:val="22"/>
          <w:szCs w:val="22"/>
        </w:rPr>
        <w:t xml:space="preserve"> and Legal Matters</w:t>
      </w:r>
      <w:r w:rsidRPr="09A6440E" w:rsidR="36A0A586">
        <w:rPr>
          <w:rFonts w:ascii="Times New Roman" w:hAnsi="Times New Roman"/>
          <w:sz w:val="22"/>
          <w:szCs w:val="22"/>
        </w:rPr>
        <w:t xml:space="preserve"> (Ulani and Monique)</w:t>
      </w:r>
    </w:p>
    <w:p w:rsidRPr="00550588" w:rsidR="000B5ABF" w:rsidP="000B5ABF" w:rsidRDefault="000B5ABF" w14:paraId="39D14BAF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B32051" w:rsidR="00092D0C" w:rsidP="00092D0C" w:rsidRDefault="00092D0C" w14:paraId="1BD1D9F1" w14:textId="51D4D279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9A6440E" w:rsidR="00092D0C">
        <w:rPr>
          <w:rFonts w:ascii="Times New Roman" w:hAnsi="Times New Roman"/>
          <w:sz w:val="22"/>
          <w:szCs w:val="22"/>
        </w:rPr>
        <w:t>Adjourn</w:t>
      </w:r>
      <w:r w:rsidRPr="09A6440E" w:rsidR="0DD78004">
        <w:rPr>
          <w:rFonts w:ascii="Times New Roman" w:hAnsi="Times New Roman"/>
          <w:sz w:val="22"/>
          <w:szCs w:val="22"/>
        </w:rPr>
        <w:t xml:space="preserve"> @12:44 Elizabeth and Ericka</w:t>
      </w:r>
    </w:p>
    <w:p w:rsidR="00282A62" w:rsidP="00113E74" w:rsidRDefault="00282A62" w14:paraId="3894C4F9" w14:textId="3B4D1D89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73F384F7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EE53E2">
        <w:rPr>
          <w:rFonts w:ascii="Times New Roman" w:hAnsi="Times New Roman"/>
          <w:sz w:val="20"/>
          <w:szCs w:val="20"/>
        </w:rPr>
        <w:t>February 8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</w:t>
      </w:r>
      <w:r w:rsidR="00EE53E2">
        <w:rPr>
          <w:rFonts w:ascii="Times New Roman" w:hAnsi="Times New Roman"/>
          <w:sz w:val="20"/>
          <w:szCs w:val="20"/>
        </w:rPr>
        <w:t>2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0B5ABF">
        <w:rPr>
          <w:rFonts w:ascii="Times New Roman" w:hAnsi="Times New Roman"/>
          <w:sz w:val="20"/>
          <w:szCs w:val="20"/>
        </w:rPr>
        <w:t>via Webex Conferencing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25883" w:rsidP="00BE55D9" w:rsidRDefault="00E25883" w14:paraId="15C68444" w14:textId="77777777">
      <w:r>
        <w:separator/>
      </w:r>
    </w:p>
  </w:endnote>
  <w:endnote w:type="continuationSeparator" w:id="0">
    <w:p w:rsidR="00E25883" w:rsidP="00BE55D9" w:rsidRDefault="00E25883" w14:paraId="7B4C3CD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080E7A38" w14:paraId="4ACBCA80" w14:textId="2C3D4850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3961DE2F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25883" w:rsidP="00BE55D9" w:rsidRDefault="00E25883" w14:paraId="52A347FA" w14:textId="77777777">
      <w:r>
        <w:separator/>
      </w:r>
    </w:p>
  </w:footnote>
  <w:footnote w:type="continuationSeparator" w:id="0">
    <w:p w:rsidR="00E25883" w:rsidP="00BE55D9" w:rsidRDefault="00E25883" w14:paraId="5ED0673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374F9"/>
    <w:rsid w:val="000457E6"/>
    <w:rsid w:val="0005385B"/>
    <w:rsid w:val="000610E0"/>
    <w:rsid w:val="0006766D"/>
    <w:rsid w:val="00071127"/>
    <w:rsid w:val="000778F0"/>
    <w:rsid w:val="00092D0C"/>
    <w:rsid w:val="00095898"/>
    <w:rsid w:val="000A2761"/>
    <w:rsid w:val="000A3244"/>
    <w:rsid w:val="000A6108"/>
    <w:rsid w:val="000B5ABF"/>
    <w:rsid w:val="000C0951"/>
    <w:rsid w:val="000C13B0"/>
    <w:rsid w:val="000D077F"/>
    <w:rsid w:val="000D7DDB"/>
    <w:rsid w:val="000E4E40"/>
    <w:rsid w:val="0010164F"/>
    <w:rsid w:val="0010254F"/>
    <w:rsid w:val="00113E74"/>
    <w:rsid w:val="00115E4B"/>
    <w:rsid w:val="00121A9E"/>
    <w:rsid w:val="00121F7F"/>
    <w:rsid w:val="00126B5B"/>
    <w:rsid w:val="001423E1"/>
    <w:rsid w:val="001456E9"/>
    <w:rsid w:val="00181156"/>
    <w:rsid w:val="00182E29"/>
    <w:rsid w:val="00190452"/>
    <w:rsid w:val="0019144D"/>
    <w:rsid w:val="00194AC2"/>
    <w:rsid w:val="00195CC6"/>
    <w:rsid w:val="001B2D7B"/>
    <w:rsid w:val="001B4E95"/>
    <w:rsid w:val="001C239D"/>
    <w:rsid w:val="001C32A6"/>
    <w:rsid w:val="001C6C00"/>
    <w:rsid w:val="001C70C9"/>
    <w:rsid w:val="001D3294"/>
    <w:rsid w:val="001D4186"/>
    <w:rsid w:val="001D7EB0"/>
    <w:rsid w:val="001E0DAB"/>
    <w:rsid w:val="001F62E9"/>
    <w:rsid w:val="00213AB1"/>
    <w:rsid w:val="002176B5"/>
    <w:rsid w:val="002202F8"/>
    <w:rsid w:val="00230E3D"/>
    <w:rsid w:val="00247FAD"/>
    <w:rsid w:val="00265CB4"/>
    <w:rsid w:val="00282A62"/>
    <w:rsid w:val="00287EA8"/>
    <w:rsid w:val="0029071B"/>
    <w:rsid w:val="002A466F"/>
    <w:rsid w:val="002A5F8C"/>
    <w:rsid w:val="002B23C8"/>
    <w:rsid w:val="002C7929"/>
    <w:rsid w:val="002D7332"/>
    <w:rsid w:val="002E1F6E"/>
    <w:rsid w:val="002F2792"/>
    <w:rsid w:val="002F7797"/>
    <w:rsid w:val="00303472"/>
    <w:rsid w:val="003065FB"/>
    <w:rsid w:val="00333496"/>
    <w:rsid w:val="003359D0"/>
    <w:rsid w:val="00346DA6"/>
    <w:rsid w:val="00360042"/>
    <w:rsid w:val="00370936"/>
    <w:rsid w:val="00371CA4"/>
    <w:rsid w:val="003936A8"/>
    <w:rsid w:val="003B0D7F"/>
    <w:rsid w:val="003E070B"/>
    <w:rsid w:val="003E29A6"/>
    <w:rsid w:val="003F1291"/>
    <w:rsid w:val="003F6EE8"/>
    <w:rsid w:val="00406E2B"/>
    <w:rsid w:val="0041405F"/>
    <w:rsid w:val="004153D6"/>
    <w:rsid w:val="0042209B"/>
    <w:rsid w:val="0042421F"/>
    <w:rsid w:val="00432ACE"/>
    <w:rsid w:val="0043334C"/>
    <w:rsid w:val="0046254B"/>
    <w:rsid w:val="00484F23"/>
    <w:rsid w:val="004850ED"/>
    <w:rsid w:val="00496C75"/>
    <w:rsid w:val="00497B28"/>
    <w:rsid w:val="004A55E0"/>
    <w:rsid w:val="004C0FC9"/>
    <w:rsid w:val="004D66E7"/>
    <w:rsid w:val="004E5299"/>
    <w:rsid w:val="004F07CF"/>
    <w:rsid w:val="004F287A"/>
    <w:rsid w:val="004F5250"/>
    <w:rsid w:val="004F7170"/>
    <w:rsid w:val="0050372B"/>
    <w:rsid w:val="00524D1A"/>
    <w:rsid w:val="00532F9E"/>
    <w:rsid w:val="00542C84"/>
    <w:rsid w:val="00550588"/>
    <w:rsid w:val="0055533B"/>
    <w:rsid w:val="0055543E"/>
    <w:rsid w:val="00564445"/>
    <w:rsid w:val="005646CB"/>
    <w:rsid w:val="0056529A"/>
    <w:rsid w:val="0057401D"/>
    <w:rsid w:val="00582EBC"/>
    <w:rsid w:val="005832F6"/>
    <w:rsid w:val="00586C4D"/>
    <w:rsid w:val="005B479A"/>
    <w:rsid w:val="005B7A7A"/>
    <w:rsid w:val="005C0C8B"/>
    <w:rsid w:val="005C5B10"/>
    <w:rsid w:val="005D1817"/>
    <w:rsid w:val="005D2AD0"/>
    <w:rsid w:val="005D5627"/>
    <w:rsid w:val="005E4D5D"/>
    <w:rsid w:val="005E544E"/>
    <w:rsid w:val="00603C50"/>
    <w:rsid w:val="006054CD"/>
    <w:rsid w:val="00627C5D"/>
    <w:rsid w:val="00642E34"/>
    <w:rsid w:val="0064676C"/>
    <w:rsid w:val="00656E88"/>
    <w:rsid w:val="00657501"/>
    <w:rsid w:val="00660203"/>
    <w:rsid w:val="00686019"/>
    <w:rsid w:val="006964AE"/>
    <w:rsid w:val="006A12D0"/>
    <w:rsid w:val="006C0020"/>
    <w:rsid w:val="006C0947"/>
    <w:rsid w:val="006C0A8E"/>
    <w:rsid w:val="006D21CC"/>
    <w:rsid w:val="006E015A"/>
    <w:rsid w:val="006E343C"/>
    <w:rsid w:val="006E4990"/>
    <w:rsid w:val="006E7335"/>
    <w:rsid w:val="007031EA"/>
    <w:rsid w:val="00707D3C"/>
    <w:rsid w:val="007154E2"/>
    <w:rsid w:val="00724C5A"/>
    <w:rsid w:val="00730667"/>
    <w:rsid w:val="0074198F"/>
    <w:rsid w:val="00757DB6"/>
    <w:rsid w:val="007676A5"/>
    <w:rsid w:val="00771256"/>
    <w:rsid w:val="007A1188"/>
    <w:rsid w:val="007A29DA"/>
    <w:rsid w:val="007C7604"/>
    <w:rsid w:val="007E2A7A"/>
    <w:rsid w:val="008014F3"/>
    <w:rsid w:val="00816706"/>
    <w:rsid w:val="00820538"/>
    <w:rsid w:val="008251D5"/>
    <w:rsid w:val="00827362"/>
    <w:rsid w:val="00834E48"/>
    <w:rsid w:val="00836CC4"/>
    <w:rsid w:val="008428D1"/>
    <w:rsid w:val="00847EE8"/>
    <w:rsid w:val="00851F65"/>
    <w:rsid w:val="0085291F"/>
    <w:rsid w:val="0085386B"/>
    <w:rsid w:val="00855101"/>
    <w:rsid w:val="0085601A"/>
    <w:rsid w:val="00856E60"/>
    <w:rsid w:val="00864487"/>
    <w:rsid w:val="00893B7B"/>
    <w:rsid w:val="008A1BD9"/>
    <w:rsid w:val="008A7D70"/>
    <w:rsid w:val="008B2620"/>
    <w:rsid w:val="008C4C3C"/>
    <w:rsid w:val="008E204A"/>
    <w:rsid w:val="008E6629"/>
    <w:rsid w:val="008F650C"/>
    <w:rsid w:val="00920FB4"/>
    <w:rsid w:val="00921C8F"/>
    <w:rsid w:val="0093408D"/>
    <w:rsid w:val="009375FA"/>
    <w:rsid w:val="00942E4A"/>
    <w:rsid w:val="009525EB"/>
    <w:rsid w:val="00972603"/>
    <w:rsid w:val="0097433D"/>
    <w:rsid w:val="00980EEA"/>
    <w:rsid w:val="009A03EF"/>
    <w:rsid w:val="009B0F17"/>
    <w:rsid w:val="009B29BC"/>
    <w:rsid w:val="009B5E1A"/>
    <w:rsid w:val="009C07EF"/>
    <w:rsid w:val="009C4742"/>
    <w:rsid w:val="009C5054"/>
    <w:rsid w:val="009D1854"/>
    <w:rsid w:val="009D4546"/>
    <w:rsid w:val="009D5739"/>
    <w:rsid w:val="009F4C26"/>
    <w:rsid w:val="00A004B6"/>
    <w:rsid w:val="00A02E8C"/>
    <w:rsid w:val="00A03319"/>
    <w:rsid w:val="00A041EF"/>
    <w:rsid w:val="00A07F35"/>
    <w:rsid w:val="00A11537"/>
    <w:rsid w:val="00A17D6C"/>
    <w:rsid w:val="00A200CA"/>
    <w:rsid w:val="00A22D73"/>
    <w:rsid w:val="00A50127"/>
    <w:rsid w:val="00A673EE"/>
    <w:rsid w:val="00A86711"/>
    <w:rsid w:val="00AC3C01"/>
    <w:rsid w:val="00AD03C4"/>
    <w:rsid w:val="00AE090E"/>
    <w:rsid w:val="00AF1BA5"/>
    <w:rsid w:val="00AF31A3"/>
    <w:rsid w:val="00B05C06"/>
    <w:rsid w:val="00B12240"/>
    <w:rsid w:val="00B16EA3"/>
    <w:rsid w:val="00B24CAC"/>
    <w:rsid w:val="00B37251"/>
    <w:rsid w:val="00B441A7"/>
    <w:rsid w:val="00B451F3"/>
    <w:rsid w:val="00B45AB0"/>
    <w:rsid w:val="00B533CF"/>
    <w:rsid w:val="00B62C74"/>
    <w:rsid w:val="00B66151"/>
    <w:rsid w:val="00B67AFC"/>
    <w:rsid w:val="00B73004"/>
    <w:rsid w:val="00B74AF1"/>
    <w:rsid w:val="00B80ACA"/>
    <w:rsid w:val="00B97867"/>
    <w:rsid w:val="00BC02BF"/>
    <w:rsid w:val="00BE4D42"/>
    <w:rsid w:val="00BE55D9"/>
    <w:rsid w:val="00C17FAE"/>
    <w:rsid w:val="00C20A48"/>
    <w:rsid w:val="00C470C3"/>
    <w:rsid w:val="00C47DE6"/>
    <w:rsid w:val="00C86973"/>
    <w:rsid w:val="00C92DB6"/>
    <w:rsid w:val="00C97687"/>
    <w:rsid w:val="00CA35E3"/>
    <w:rsid w:val="00CA4904"/>
    <w:rsid w:val="00CA5C76"/>
    <w:rsid w:val="00CA6C75"/>
    <w:rsid w:val="00CB1974"/>
    <w:rsid w:val="00CB5162"/>
    <w:rsid w:val="00CC552B"/>
    <w:rsid w:val="00CC6D32"/>
    <w:rsid w:val="00CC7823"/>
    <w:rsid w:val="00CD57EC"/>
    <w:rsid w:val="00CE58F5"/>
    <w:rsid w:val="00CF311E"/>
    <w:rsid w:val="00D10A7C"/>
    <w:rsid w:val="00D1614E"/>
    <w:rsid w:val="00D20EC0"/>
    <w:rsid w:val="00D23383"/>
    <w:rsid w:val="00D313E4"/>
    <w:rsid w:val="00D55FA8"/>
    <w:rsid w:val="00D57607"/>
    <w:rsid w:val="00D8388C"/>
    <w:rsid w:val="00D85FB2"/>
    <w:rsid w:val="00D92882"/>
    <w:rsid w:val="00D943EB"/>
    <w:rsid w:val="00DC451B"/>
    <w:rsid w:val="00DC7CD1"/>
    <w:rsid w:val="00DF34D5"/>
    <w:rsid w:val="00DF6AC5"/>
    <w:rsid w:val="00DF76C9"/>
    <w:rsid w:val="00E13200"/>
    <w:rsid w:val="00E25883"/>
    <w:rsid w:val="00E26FCB"/>
    <w:rsid w:val="00E274A1"/>
    <w:rsid w:val="00E344B3"/>
    <w:rsid w:val="00E37459"/>
    <w:rsid w:val="00E4469E"/>
    <w:rsid w:val="00E52486"/>
    <w:rsid w:val="00E820A2"/>
    <w:rsid w:val="00E91A2C"/>
    <w:rsid w:val="00EB7BFB"/>
    <w:rsid w:val="00EE53E2"/>
    <w:rsid w:val="00F11678"/>
    <w:rsid w:val="00F12EC2"/>
    <w:rsid w:val="00F16467"/>
    <w:rsid w:val="00F24DD0"/>
    <w:rsid w:val="00F41DFA"/>
    <w:rsid w:val="00F47BBD"/>
    <w:rsid w:val="00F55EEE"/>
    <w:rsid w:val="00F62D73"/>
    <w:rsid w:val="00F7090B"/>
    <w:rsid w:val="00F746A6"/>
    <w:rsid w:val="00FA3252"/>
    <w:rsid w:val="00FA37C6"/>
    <w:rsid w:val="00FB0399"/>
    <w:rsid w:val="00FB2311"/>
    <w:rsid w:val="00FC5460"/>
    <w:rsid w:val="00FC7F66"/>
    <w:rsid w:val="00FD0FB3"/>
    <w:rsid w:val="00FD21F7"/>
    <w:rsid w:val="00FD3438"/>
    <w:rsid w:val="00FD4858"/>
    <w:rsid w:val="00FF0762"/>
    <w:rsid w:val="00FF7815"/>
    <w:rsid w:val="04D3BCFC"/>
    <w:rsid w:val="058BBB64"/>
    <w:rsid w:val="080E7A38"/>
    <w:rsid w:val="0996AB39"/>
    <w:rsid w:val="09A6440E"/>
    <w:rsid w:val="0A6E4D83"/>
    <w:rsid w:val="0C42894A"/>
    <w:rsid w:val="0DD78004"/>
    <w:rsid w:val="0F08F94D"/>
    <w:rsid w:val="0F7A2A0C"/>
    <w:rsid w:val="102A2500"/>
    <w:rsid w:val="16D6A2A4"/>
    <w:rsid w:val="17FC45EE"/>
    <w:rsid w:val="1A05FFAE"/>
    <w:rsid w:val="1B9ABF3A"/>
    <w:rsid w:val="1E0A0FFB"/>
    <w:rsid w:val="1EF56924"/>
    <w:rsid w:val="1F6A7391"/>
    <w:rsid w:val="20EED0DE"/>
    <w:rsid w:val="21F1AE21"/>
    <w:rsid w:val="224E9E7D"/>
    <w:rsid w:val="22DB38B7"/>
    <w:rsid w:val="278A24E4"/>
    <w:rsid w:val="28E30E11"/>
    <w:rsid w:val="2A7A4C29"/>
    <w:rsid w:val="2AA89D49"/>
    <w:rsid w:val="2D1C02B4"/>
    <w:rsid w:val="2DE03E0B"/>
    <w:rsid w:val="2EF0714C"/>
    <w:rsid w:val="2F20EFEF"/>
    <w:rsid w:val="2F7C0E6C"/>
    <w:rsid w:val="30361B5E"/>
    <w:rsid w:val="312F0126"/>
    <w:rsid w:val="31F20488"/>
    <w:rsid w:val="32F28B1D"/>
    <w:rsid w:val="36A0A586"/>
    <w:rsid w:val="3929F749"/>
    <w:rsid w:val="3B890E34"/>
    <w:rsid w:val="3C4DDF8C"/>
    <w:rsid w:val="3D29DD33"/>
    <w:rsid w:val="3DE9AFED"/>
    <w:rsid w:val="3DFE4F5B"/>
    <w:rsid w:val="3E0C29D6"/>
    <w:rsid w:val="3E97466A"/>
    <w:rsid w:val="3F320A78"/>
    <w:rsid w:val="403316CB"/>
    <w:rsid w:val="40A82C6A"/>
    <w:rsid w:val="410471F0"/>
    <w:rsid w:val="4135F01D"/>
    <w:rsid w:val="415A7513"/>
    <w:rsid w:val="44E69A68"/>
    <w:rsid w:val="46065E8A"/>
    <w:rsid w:val="462407EB"/>
    <w:rsid w:val="4627C1F1"/>
    <w:rsid w:val="4A34C4F5"/>
    <w:rsid w:val="4BEBF131"/>
    <w:rsid w:val="5051F169"/>
    <w:rsid w:val="516B8EA1"/>
    <w:rsid w:val="53176BE4"/>
    <w:rsid w:val="558A9F7C"/>
    <w:rsid w:val="558E94B2"/>
    <w:rsid w:val="574E32ED"/>
    <w:rsid w:val="58AF185E"/>
    <w:rsid w:val="5B21D618"/>
    <w:rsid w:val="5B611A7C"/>
    <w:rsid w:val="5ED769BA"/>
    <w:rsid w:val="5F053185"/>
    <w:rsid w:val="5FAD0A4D"/>
    <w:rsid w:val="5FD9B16F"/>
    <w:rsid w:val="61E5E5E2"/>
    <w:rsid w:val="637CB297"/>
    <w:rsid w:val="653C07A3"/>
    <w:rsid w:val="6944B841"/>
    <w:rsid w:val="6C1271E0"/>
    <w:rsid w:val="6D9008AB"/>
    <w:rsid w:val="6E5E3D35"/>
    <w:rsid w:val="6EEF73CB"/>
    <w:rsid w:val="6FD3E657"/>
    <w:rsid w:val="6FE7F19C"/>
    <w:rsid w:val="7049DF5F"/>
    <w:rsid w:val="7318F139"/>
    <w:rsid w:val="745A2E93"/>
    <w:rsid w:val="75361A70"/>
    <w:rsid w:val="76F5E954"/>
    <w:rsid w:val="78BB0EBC"/>
    <w:rsid w:val="7BA6C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B08C9-23A0-466D-A332-652F66BD6AB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11</revision>
  <lastPrinted>2020-02-11T12:40:00.0000000Z</lastPrinted>
  <dcterms:created xsi:type="dcterms:W3CDTF">2022-01-04T15:47:00.0000000Z</dcterms:created>
  <dcterms:modified xsi:type="dcterms:W3CDTF">2022-01-11T17:45:12.7352496Z</dcterms:modified>
</coreProperties>
</file>